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788B" w:rsidRDefault="00E66E32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1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>
            <wp:simplePos x="0" y="0"/>
            <wp:positionH relativeFrom="column">
              <wp:posOffset>8045450</wp:posOffset>
            </wp:positionH>
            <wp:positionV relativeFrom="paragraph">
              <wp:posOffset>154940</wp:posOffset>
            </wp:positionV>
            <wp:extent cx="866775" cy="403225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403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6F788B" w:rsidRDefault="00E66E32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91"/>
        <w:ind w:right="1566"/>
        <w:jc w:val="righ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scola Bufalà</w:t>
      </w:r>
    </w:p>
    <w:p w:rsidR="006F788B" w:rsidRDefault="006F788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rPr>
          <w:color w:val="000000"/>
          <w:sz w:val="20"/>
          <w:szCs w:val="20"/>
        </w:rPr>
      </w:pPr>
    </w:p>
    <w:p w:rsidR="006F788B" w:rsidRDefault="006F788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"/>
        <w:rPr>
          <w:color w:val="000000"/>
          <w:sz w:val="16"/>
          <w:szCs w:val="16"/>
        </w:rPr>
      </w:pPr>
    </w:p>
    <w:tbl>
      <w:tblPr>
        <w:tblStyle w:val="a0"/>
        <w:tblW w:w="13878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76"/>
        <w:gridCol w:w="2776"/>
        <w:gridCol w:w="2790"/>
        <w:gridCol w:w="2760"/>
        <w:gridCol w:w="2776"/>
      </w:tblGrid>
      <w:tr w:rsidR="006F788B">
        <w:trPr>
          <w:trHeight w:val="645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27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lluns </w:t>
            </w:r>
            <w:r>
              <w:rPr>
                <w:sz w:val="40"/>
                <w:szCs w:val="40"/>
              </w:rPr>
              <w:t>4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1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marts </w:t>
            </w:r>
            <w:r>
              <w:rPr>
                <w:sz w:val="40"/>
                <w:szCs w:val="40"/>
              </w:rPr>
              <w:t>5</w:t>
            </w: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18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mecres </w:t>
            </w:r>
            <w:r>
              <w:rPr>
                <w:sz w:val="40"/>
                <w:szCs w:val="40"/>
              </w:rPr>
              <w:t>6</w:t>
            </w:r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26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jous </w:t>
            </w:r>
            <w:r>
              <w:rPr>
                <w:sz w:val="40"/>
                <w:szCs w:val="40"/>
              </w:rPr>
              <w:t>7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27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vendres </w:t>
            </w:r>
            <w:r>
              <w:rPr>
                <w:sz w:val="40"/>
                <w:szCs w:val="40"/>
              </w:rPr>
              <w:t>8</w:t>
            </w:r>
          </w:p>
        </w:tc>
      </w:tr>
      <w:tr w:rsidR="006F788B">
        <w:trPr>
          <w:trHeight w:val="2550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color w:val="000000"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atemàtiques 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b/>
                <w:sz w:val="24"/>
                <w:szCs w:val="24"/>
              </w:rPr>
            </w:pPr>
            <w:hyperlink r:id="rId6">
              <w:r>
                <w:rPr>
                  <w:b/>
                  <w:color w:val="1155CC"/>
                  <w:sz w:val="24"/>
                  <w:szCs w:val="24"/>
                  <w:u w:val="single"/>
                </w:rPr>
                <w:t>Problemes</w:t>
              </w:r>
            </w:hyperlink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ctura</w:t>
            </w: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right="1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legeix atentament. Pots subratllar el més important: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b/>
                <w:sz w:val="24"/>
                <w:szCs w:val="24"/>
              </w:rPr>
            </w:pPr>
            <w:hyperlink r:id="rId7">
              <w:r>
                <w:rPr>
                  <w:color w:val="1155CC"/>
                  <w:sz w:val="24"/>
                  <w:szCs w:val="24"/>
                  <w:u w:val="single"/>
                </w:rPr>
                <w:t>Apunts sobre els adverbis</w:t>
              </w:r>
            </w:hyperlink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A7D6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spacing w:line="360" w:lineRule="auto"/>
              <w:jc w:val="center"/>
              <w:rPr>
                <w:b/>
                <w:color w:val="1155CC"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nglès </w:t>
            </w:r>
          </w:p>
          <w:p w:rsidR="006F788B" w:rsidRDefault="00E66E32">
            <w:pPr>
              <w:spacing w:line="360" w:lineRule="auto"/>
              <w:jc w:val="center"/>
              <w:rPr>
                <w:b/>
                <w:color w:val="000000"/>
                <w:sz w:val="24"/>
                <w:szCs w:val="24"/>
              </w:rPr>
            </w:pPr>
            <w:hyperlink r:id="rId8">
              <w:r>
                <w:rPr>
                  <w:b/>
                  <w:color w:val="1155CC"/>
                  <w:sz w:val="24"/>
                  <w:szCs w:val="24"/>
                  <w:u w:val="single"/>
                </w:rPr>
                <w:t>Pets</w:t>
              </w:r>
            </w:hyperlink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pressió escrita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  <w:hyperlink r:id="rId9">
              <w:r>
                <w:rPr>
                  <w:color w:val="1155CC"/>
                  <w:sz w:val="24"/>
                  <w:szCs w:val="24"/>
                  <w:u w:val="single"/>
                </w:rPr>
                <w:t>Escriure una rec</w:t>
              </w:r>
              <w:r>
                <w:rPr>
                  <w:color w:val="1155CC"/>
                  <w:sz w:val="24"/>
                  <w:szCs w:val="24"/>
                  <w:u w:val="single"/>
                </w:rPr>
                <w:t>omanació d'un llibre o pel·lícula</w:t>
              </w:r>
            </w:hyperlink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D966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lengua Castellana</w:t>
            </w:r>
          </w:p>
          <w:p w:rsidR="006F788B" w:rsidRDefault="00E66E32">
            <w:pPr>
              <w:spacing w:line="360" w:lineRule="auto"/>
              <w:jc w:val="center"/>
              <w:rPr>
                <w:sz w:val="24"/>
                <w:szCs w:val="24"/>
              </w:rPr>
            </w:pPr>
            <w:hyperlink r:id="rId10">
              <w:r>
                <w:rPr>
                  <w:color w:val="1155CC"/>
                  <w:sz w:val="24"/>
                  <w:szCs w:val="24"/>
                  <w:u w:val="single"/>
                </w:rPr>
                <w:t xml:space="preserve">Activitat sobre el llibre "La guerra de los </w:t>
              </w:r>
              <w:proofErr w:type="spellStart"/>
              <w:r>
                <w:rPr>
                  <w:color w:val="1155CC"/>
                  <w:sz w:val="24"/>
                  <w:szCs w:val="24"/>
                  <w:u w:val="single"/>
                </w:rPr>
                <w:t>chicles</w:t>
              </w:r>
              <w:proofErr w:type="spellEnd"/>
              <w:r>
                <w:rPr>
                  <w:color w:val="1155CC"/>
                  <w:sz w:val="24"/>
                  <w:szCs w:val="24"/>
                  <w:u w:val="single"/>
                </w:rPr>
                <w:t>"</w:t>
              </w:r>
            </w:hyperlink>
          </w:p>
          <w:p w:rsidR="006F788B" w:rsidRDefault="006F788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</w:tc>
      </w:tr>
      <w:tr w:rsidR="006F788B">
        <w:trPr>
          <w:trHeight w:val="2655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AD1DC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úsica</w:t>
            </w:r>
          </w:p>
          <w:p w:rsidR="006F788B" w:rsidRDefault="006F788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sz w:val="24"/>
                <w:szCs w:val="24"/>
              </w:rPr>
            </w:pPr>
            <w:hyperlink r:id="rId11">
              <w:r>
                <w:rPr>
                  <w:color w:val="1155CC"/>
                  <w:sz w:val="24"/>
                  <w:szCs w:val="24"/>
                  <w:u w:val="single"/>
                </w:rPr>
                <w:t>Línia del temps musical</w:t>
              </w:r>
            </w:hyperlink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di</w:t>
            </w: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  <w:hyperlink r:id="rId12">
              <w:r>
                <w:rPr>
                  <w:color w:val="1155CC"/>
                  <w:sz w:val="24"/>
                  <w:szCs w:val="24"/>
                  <w:u w:val="single"/>
                </w:rPr>
                <w:t>Fets importants segle XIX i XX</w:t>
              </w:r>
            </w:hyperlink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t deixo la següent informació per ajudar-te a fer els exercicis: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  <w:hyperlink r:id="rId13">
              <w:r>
                <w:rPr>
                  <w:color w:val="1155CC"/>
                  <w:sz w:val="24"/>
                  <w:szCs w:val="24"/>
                  <w:u w:val="single"/>
                </w:rPr>
                <w:t>Informació sobre l'Ed. contemporània</w:t>
              </w:r>
            </w:hyperlink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màtica: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rna a rellegir i revisar els apunts sobre els adverbis per fer les següents feines: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  <w:hyperlink r:id="rId14">
              <w:r>
                <w:rPr>
                  <w:color w:val="1155CC"/>
                  <w:sz w:val="24"/>
                  <w:szCs w:val="24"/>
                  <w:u w:val="single"/>
                </w:rPr>
                <w:t>Activitats adverbis</w:t>
              </w:r>
            </w:hyperlink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color w:val="000000"/>
                <w:sz w:val="24"/>
                <w:szCs w:val="24"/>
              </w:rPr>
            </w:pP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27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àstica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dia 11 de maig seria la tradicional cremada del dimoni.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t proposo fer el teu dimoni amb material de reciclatge. 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desenvolupar la creativitat al màxim!</w:t>
            </w:r>
          </w:p>
          <w:p w:rsidR="006F788B" w:rsidRDefault="00E66E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sz w:val="24"/>
                <w:szCs w:val="24"/>
              </w:rPr>
            </w:pPr>
            <w:hyperlink r:id="rId15">
              <w:r>
                <w:rPr>
                  <w:color w:val="1155CC"/>
                  <w:sz w:val="24"/>
                  <w:szCs w:val="24"/>
                  <w:u w:val="single"/>
                </w:rPr>
                <w:t>Exemple dimoni</w:t>
              </w:r>
            </w:hyperlink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0E0E3"/>
            <w:tcMar>
              <w:top w:w="0" w:type="dxa"/>
              <w:left w:w="0" w:type="dxa"/>
              <w:bottom w:w="0" w:type="dxa"/>
              <w:right w:w="0" w:type="dxa"/>
            </w:tcMar>
          </w:tcPr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412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ducació Física:</w:t>
            </w: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hyperlink r:id="rId16">
              <w:r>
                <w:rPr>
                  <w:b/>
                  <w:color w:val="1155CC"/>
                  <w:sz w:val="24"/>
                  <w:szCs w:val="24"/>
                  <w:u w:val="single"/>
                </w:rPr>
                <w:t>Ioga: Activitat 3</w:t>
              </w:r>
            </w:hyperlink>
          </w:p>
          <w:p w:rsidR="006F788B" w:rsidRDefault="006F788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:rsidR="006F788B" w:rsidRDefault="00E66E3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hyperlink r:id="rId17">
              <w:r>
                <w:rPr>
                  <w:b/>
                  <w:color w:val="1155CC"/>
                  <w:sz w:val="24"/>
                  <w:szCs w:val="24"/>
                  <w:u w:val="single"/>
                </w:rPr>
                <w:t>Àudio "Relat d'u</w:t>
              </w:r>
              <w:r>
                <w:rPr>
                  <w:b/>
                  <w:color w:val="1155CC"/>
                  <w:sz w:val="24"/>
                  <w:szCs w:val="24"/>
                  <w:u w:val="single"/>
                </w:rPr>
                <w:t>na fulla"</w:t>
              </w:r>
            </w:hyperlink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232" w:right="240" w:firstLine="3"/>
              <w:jc w:val="center"/>
              <w:rPr>
                <w:b/>
                <w:sz w:val="24"/>
                <w:szCs w:val="24"/>
              </w:rPr>
            </w:pPr>
          </w:p>
          <w:p w:rsidR="006F788B" w:rsidRDefault="006F788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412"/>
              <w:jc w:val="center"/>
              <w:rPr>
                <w:b/>
                <w:sz w:val="24"/>
                <w:szCs w:val="24"/>
              </w:rPr>
            </w:pPr>
          </w:p>
        </w:tc>
      </w:tr>
    </w:tbl>
    <w:p w:rsidR="006F788B" w:rsidRDefault="006F788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76" w:lineRule="auto"/>
        <w:rPr>
          <w:color w:val="000000"/>
        </w:rPr>
      </w:pPr>
    </w:p>
    <w:sectPr w:rsidR="006F788B">
      <w:pgSz w:w="16860" w:h="11920"/>
      <w:pgMar w:top="360" w:right="1400" w:bottom="280" w:left="134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bQwtTA1tzAyNjBR0lEKTi0uzszPAykwrAUA24EgLywAAAA="/>
  </w:docVars>
  <w:rsids>
    <w:rsidRoot w:val="006F788B"/>
    <w:rsid w:val="006F788B"/>
    <w:rsid w:val="00E6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FF9A72F-03E1-41C4-90A6-1B4C0BA3D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a-ES" w:eastAsia="es-E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x12SZcyE5LBR59ElxJeppr-866IdYhov/view?usp=sharing" TargetMode="External"/><Relationship Id="rId13" Type="http://schemas.openxmlformats.org/officeDocument/2006/relationships/hyperlink" Target="https://drive.google.com/file/d/1Lf0fRog0dDm2uN9O8AtSc6yUgisT699S/view?usp=sharin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cSAHlxSbA7qjhxyEXruG107HEXV1UnNLQlt_FPoMgMk/edit?usp=sharing" TargetMode="External"/><Relationship Id="rId12" Type="http://schemas.openxmlformats.org/officeDocument/2006/relationships/hyperlink" Target="https://drive.google.com/file/d/14eLiCtrh3fU9n459YFSMEWNYOk6RjqAy/view?usp=sharing" TargetMode="External"/><Relationship Id="rId17" Type="http://schemas.openxmlformats.org/officeDocument/2006/relationships/hyperlink" Target="https://drive.google.com/file/d/1-hpipo-ua0Nle-mdLewhsXjjWh2ZAZ95/view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-_Y2ondolHM59O9xAsH21hr6r05woQmP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rive.google.com/file/d/14qsV9zUHJCoep0UcYxbUfa2ik28EA524/view?usp=sharing" TargetMode="External"/><Relationship Id="rId11" Type="http://schemas.openxmlformats.org/officeDocument/2006/relationships/hyperlink" Target="https://drive.google.com/file/d/1wJvqwpM2VYJOWYRzC-VdZHkfgM4Vq2kU/view?usp=sharing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images.app.goo.gl/Y19qAYLZLyJzy2rC7" TargetMode="External"/><Relationship Id="rId10" Type="http://schemas.openxmlformats.org/officeDocument/2006/relationships/hyperlink" Target="https://drive.google.com/file/d/19WaxXaftGqpbazk8UeZAUw2_BpM0IsNs/view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jT02LexGiOE1_9-sZDgFMD-l2ZL2854wBobjJYFAtBE/edit?usp=sharing" TargetMode="External"/><Relationship Id="rId14" Type="http://schemas.openxmlformats.org/officeDocument/2006/relationships/hyperlink" Target="https://docs.google.com/document/d/1fFkWBLyF8xo0-mMFgfj_mj5ewJQ8RUYz0j7KFRH12W8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ILYCIs6LRMqtRkWfVISf76Ixlg==">AMUW2mWtfCOXBB8BbeQk06yaR2aXRbBzD1N6XUsWtZjG2X2Ro7cQca2KfmzVS6bhoweWBWl+tEz05VlNucJn30wLWruzXPwXKRDO5x8PFMs4hFul8U46Oe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797</Characters>
  <Application>Microsoft Office Word</Application>
  <DocSecurity>0</DocSecurity>
  <Lines>14</Lines>
  <Paragraphs>4</Paragraphs>
  <ScaleCrop>false</ScaleCrop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SABET GONZALEZ</dc:creator>
  <cp:lastModifiedBy>ELISABET GONZALEZ</cp:lastModifiedBy>
  <cp:revision>2</cp:revision>
  <dcterms:created xsi:type="dcterms:W3CDTF">2020-05-04T09:57:00Z</dcterms:created>
  <dcterms:modified xsi:type="dcterms:W3CDTF">2020-05-04T09:57:00Z</dcterms:modified>
</cp:coreProperties>
</file>